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46"/>
        <w:gridCol w:w="5753"/>
      </w:tblGrid>
      <w:tr w:rsidR="00536589" w:rsidRPr="00536589" w:rsidTr="00536589">
        <w:trPr>
          <w:trHeight w:val="2520"/>
          <w:jc w:val="center"/>
        </w:trPr>
        <w:tc>
          <w:tcPr>
            <w:tcW w:w="35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536589" w:rsidRPr="00536589" w:rsidRDefault="00536589" w:rsidP="005365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6589">
              <w:rPr>
                <w:rFonts w:ascii="Times New Roman" w:eastAsia="Times New Roman" w:hAnsi="Times New Roman" w:cs="Times New Roman"/>
                <w:noProof/>
                <w:sz w:val="24"/>
                <w:szCs w:val="24"/>
                <w:bdr w:val="none" w:sz="0" w:space="0" w:color="auto" w:frame="1"/>
              </w:rPr>
              <w:drawing>
                <wp:inline distT="0" distB="0" distL="0" distR="0" wp14:anchorId="327ACE50" wp14:editId="2C49906E">
                  <wp:extent cx="1250950" cy="1250950"/>
                  <wp:effectExtent l="0" t="0" r="6350" b="6350"/>
                  <wp:docPr id="3" name="Picture 3" descr="https://lh4.googleusercontent.com/QCsD8iItME08fVa2xGYX4boQncLeCeM1l9bj_DY5kRRdht03UtGPsJcbZsp4AJlenxhUupxCrFKnjFqIHlhsfRyoHO6vXPkqzGS1pYidvVHUKuHUushdtAWxsrVj5cHXd0s0JAwVvrPeYz7-Eupkl7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lh4.googleusercontent.com/QCsD8iItME08fVa2xGYX4boQncLeCeM1l9bj_DY5kRRdht03UtGPsJcbZsp4AJlenxhUupxCrFKnjFqIHlhsfRyoHO6vXPkqzGS1pYidvVHUKuHUushdtAWxsrVj5cHXd0s0JAwVvrPeYz7-Eupkl7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0950" cy="1250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536589" w:rsidRPr="00536589" w:rsidRDefault="00536589" w:rsidP="005365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6589"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</w:rPr>
              <w:t>Madison Elementary School </w:t>
            </w:r>
          </w:p>
          <w:p w:rsidR="00536589" w:rsidRPr="00536589" w:rsidRDefault="00536589" w:rsidP="00536589">
            <w:pPr>
              <w:spacing w:before="57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6589">
              <w:rPr>
                <w:rFonts w:ascii="Times New Roman" w:eastAsia="Times New Roman" w:hAnsi="Times New Roman" w:cs="Times New Roman"/>
                <w:b/>
                <w:bCs/>
                <w:color w:val="000000"/>
                <w:sz w:val="34"/>
                <w:szCs w:val="34"/>
              </w:rPr>
              <w:t>English Learner Advisory Committee </w:t>
            </w:r>
          </w:p>
          <w:p w:rsidR="00536589" w:rsidRPr="00536589" w:rsidRDefault="00536589" w:rsidP="00536589">
            <w:pPr>
              <w:spacing w:after="0" w:line="240" w:lineRule="auto"/>
              <w:ind w:right="319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6589">
              <w:rPr>
                <w:rFonts w:ascii="Times New Roman" w:eastAsia="Times New Roman" w:hAnsi="Times New Roman" w:cs="Times New Roman"/>
                <w:b/>
                <w:bCs/>
                <w:color w:val="000000"/>
                <w:sz w:val="40"/>
                <w:szCs w:val="40"/>
              </w:rPr>
              <w:t> Agenda </w:t>
            </w:r>
          </w:p>
          <w:p w:rsidR="00536589" w:rsidRPr="00536589" w:rsidRDefault="00536589" w:rsidP="00536589">
            <w:pPr>
              <w:spacing w:before="4" w:after="0" w:line="240" w:lineRule="auto"/>
              <w:ind w:left="11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65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ate: 10/24/2023 </w:t>
            </w:r>
          </w:p>
          <w:p w:rsidR="00536589" w:rsidRPr="00536589" w:rsidRDefault="00536589" w:rsidP="00536589">
            <w:pPr>
              <w:spacing w:after="0" w:line="240" w:lineRule="auto"/>
              <w:ind w:left="11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65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ocation: LMC</w:t>
            </w:r>
          </w:p>
          <w:p w:rsidR="00536589" w:rsidRPr="00536589" w:rsidRDefault="00536589" w:rsidP="00536589">
            <w:pPr>
              <w:spacing w:after="0" w:line="240" w:lineRule="auto"/>
              <w:ind w:left="12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658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ime: 8:00-9:00</w:t>
            </w:r>
          </w:p>
        </w:tc>
      </w:tr>
    </w:tbl>
    <w:p w:rsidR="00886B61" w:rsidRDefault="00886B61" w:rsidP="00D202A4">
      <w:pPr>
        <w:jc w:val="center"/>
        <w:rPr>
          <w:sz w:val="20"/>
          <w:szCs w:val="20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59"/>
        <w:gridCol w:w="2600"/>
        <w:gridCol w:w="3181"/>
      </w:tblGrid>
      <w:tr w:rsidR="00D202A4" w:rsidRPr="00D202A4" w:rsidTr="008A5C03">
        <w:trPr>
          <w:trHeight w:val="495"/>
        </w:trPr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GENDA</w:t>
            </w:r>
          </w:p>
        </w:tc>
      </w:tr>
      <w:tr w:rsidR="00D202A4" w:rsidRPr="00D202A4" w:rsidTr="008A5C03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ITEM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Facilitator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inutes </w:t>
            </w:r>
          </w:p>
        </w:tc>
      </w:tr>
      <w:tr w:rsidR="00D202A4" w:rsidRPr="00D202A4" w:rsidTr="008A5C03">
        <w:trPr>
          <w:trHeight w:val="9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ind w:left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all to Order / Sign in shee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resident/Chairperson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ind w:left="16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his meeting is called to order at_____ </w:t>
            </w:r>
          </w:p>
          <w:p w:rsidR="00D202A4" w:rsidRPr="00D202A4" w:rsidRDefault="00D202A4" w:rsidP="008A5C03">
            <w:pPr>
              <w:spacing w:before="347" w:after="0" w:line="240" w:lineRule="auto"/>
              <w:ind w:left="11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tal in Attendance:</w:t>
            </w:r>
          </w:p>
        </w:tc>
      </w:tr>
      <w:tr w:rsidR="00D202A4" w:rsidRPr="00D202A4" w:rsidTr="008A5C03">
        <w:trPr>
          <w:trHeight w:val="3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ind w:left="11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Review and Approve Agenda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ind w:left="11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Vice Principal Mendoz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02A4" w:rsidRPr="00D202A4" w:rsidTr="008A5C03">
        <w:trPr>
          <w:trHeight w:val="181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ind w:left="11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Review and Approve Minute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resident/Chairperson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ind w:left="11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 move to approve the minutes: (name) </w:t>
            </w:r>
          </w:p>
          <w:p w:rsidR="00D202A4" w:rsidRPr="00D202A4" w:rsidRDefault="00D202A4" w:rsidP="008A5C03">
            <w:pPr>
              <w:spacing w:before="57" w:after="0" w:line="240" w:lineRule="auto"/>
              <w:ind w:left="12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cond: (Name) </w:t>
            </w:r>
          </w:p>
          <w:p w:rsidR="00D202A4" w:rsidRPr="00D202A4" w:rsidRDefault="00D202A4" w:rsidP="008A5C03">
            <w:pPr>
              <w:spacing w:before="57" w:after="0" w:line="240" w:lineRule="auto"/>
              <w:ind w:left="11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 favor: (Number) </w:t>
            </w:r>
          </w:p>
          <w:p w:rsidR="00D202A4" w:rsidRPr="00D202A4" w:rsidRDefault="00D202A4" w:rsidP="008A5C03">
            <w:pPr>
              <w:spacing w:before="57" w:after="0" w:line="240" w:lineRule="auto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ppose: (Number) </w:t>
            </w:r>
          </w:p>
          <w:p w:rsidR="00D202A4" w:rsidRPr="00D202A4" w:rsidRDefault="00D202A4" w:rsidP="008A5C03">
            <w:pPr>
              <w:spacing w:before="57" w:after="0" w:line="240" w:lineRule="auto"/>
              <w:ind w:left="11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bstain: (Number) </w:t>
            </w:r>
          </w:p>
          <w:p w:rsidR="00D202A4" w:rsidRPr="00D202A4" w:rsidRDefault="00D202A4" w:rsidP="008A5C03">
            <w:pPr>
              <w:spacing w:before="57" w:after="0" w:line="240" w:lineRule="auto"/>
              <w:ind w:left="11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tion: Passes __ Fails __</w:t>
            </w:r>
          </w:p>
        </w:tc>
      </w:tr>
      <w:tr w:rsidR="00D202A4" w:rsidRPr="00D202A4" w:rsidTr="008A5C03">
        <w:trPr>
          <w:trHeight w:val="87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ind w:left="11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ELAC Mandated Topic: </w:t>
            </w:r>
          </w:p>
          <w:p w:rsidR="00D202A4" w:rsidRPr="00D202A4" w:rsidRDefault="00D202A4" w:rsidP="008A5C0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Elections </w:t>
            </w:r>
          </w:p>
          <w:p w:rsidR="00D202A4" w:rsidRPr="00D202A4" w:rsidRDefault="00D202A4" w:rsidP="008A5C0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sz w:val="20"/>
                <w:szCs w:val="20"/>
              </w:rPr>
              <w:t>ELPAC</w:t>
            </w:r>
          </w:p>
          <w:p w:rsidR="00D202A4" w:rsidRPr="00D202A4" w:rsidRDefault="00D202A4" w:rsidP="008A5C0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sz w:val="20"/>
                <w:szCs w:val="20"/>
              </w:rPr>
              <w:t>Importance of Attendan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ind w:left="117" w:right="160" w:hanging="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resident/Chairperson &amp;</w:t>
            </w:r>
          </w:p>
          <w:p w:rsidR="00D202A4" w:rsidRPr="00D202A4" w:rsidRDefault="00D202A4" w:rsidP="008A5C03">
            <w:pPr>
              <w:spacing w:after="0" w:line="240" w:lineRule="auto"/>
              <w:ind w:left="117" w:right="160" w:hanging="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Vice Principal Mendoz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02A4" w:rsidRPr="00D202A4" w:rsidTr="008A5C03">
        <w:trPr>
          <w:trHeight w:val="6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ind w:left="11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ELAC Report: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ELAC Representativ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02A4" w:rsidRPr="00D202A4" w:rsidTr="008A5C03">
        <w:trPr>
          <w:trHeight w:val="8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ind w:left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Other Presentation: </w:t>
            </w:r>
          </w:p>
          <w:p w:rsidR="00D202A4" w:rsidRPr="00D202A4" w:rsidRDefault="00D202A4" w:rsidP="008A5C03">
            <w:pPr>
              <w:spacing w:before="302" w:after="0" w:line="240" w:lineRule="auto"/>
              <w:ind w:left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topics requested by ELAC members)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ind w:left="11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Vice Principal Mendoz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02A4" w:rsidRPr="00D202A4" w:rsidTr="008A5C03">
        <w:trPr>
          <w:trHeight w:val="9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ind w:left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Other Committee Reports </w:t>
            </w:r>
          </w:p>
          <w:p w:rsidR="00D202A4" w:rsidRPr="00D202A4" w:rsidRDefault="00D202A4" w:rsidP="008A5C03">
            <w:pPr>
              <w:spacing w:before="57" w:after="0" w:line="240" w:lineRule="auto"/>
              <w:ind w:left="12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SC, PTA, LCAP, Etc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ind w:left="123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SC, PTA or Other</w:t>
            </w:r>
          </w:p>
          <w:p w:rsidR="00D202A4" w:rsidRPr="00D202A4" w:rsidRDefault="00D202A4" w:rsidP="008A5C03">
            <w:pPr>
              <w:spacing w:after="0" w:line="240" w:lineRule="auto"/>
              <w:ind w:left="11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Representativ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02A4" w:rsidRPr="00D202A4" w:rsidTr="008A5C03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ind w:left="11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ublic Comment (2 minutes per speaker)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536589" w:rsidP="008A5C03">
            <w:pPr>
              <w:spacing w:after="0" w:line="240" w:lineRule="auto"/>
              <w:ind w:left="123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Maritza Luna </w:t>
            </w:r>
            <w:r w:rsidR="00D202A4" w:rsidRPr="00D202A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ecretar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02A4" w:rsidRPr="00D202A4" w:rsidTr="008A5C03">
        <w:trPr>
          <w:trHeight w:val="6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ind w:left="11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nnouncements: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ind w:left="11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Vice Principal Mendoz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02A4" w:rsidRPr="00D202A4" w:rsidTr="008A5C03">
        <w:trPr>
          <w:trHeight w:val="37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ind w:left="11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djournmen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resident/Chairperson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ind w:left="11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me:</w:t>
            </w:r>
          </w:p>
        </w:tc>
      </w:tr>
      <w:tr w:rsidR="00D202A4" w:rsidRPr="00D202A4" w:rsidTr="008A5C03">
        <w:trPr>
          <w:trHeight w:val="8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ind w:left="11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Next meeting date: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202A4" w:rsidRPr="00D202A4" w:rsidRDefault="00D202A4" w:rsidP="008A5C0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02A4">
              <w:rPr>
                <w:rFonts w:ascii="Times New Roman" w:eastAsia="Times New Roman" w:hAnsi="Times New Roman" w:cs="Times New Roman"/>
                <w:sz w:val="20"/>
                <w:szCs w:val="20"/>
              </w:rPr>
              <w:t>December</w:t>
            </w:r>
            <w:r w:rsidR="0053658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36532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9,2023 at 9:00 </w:t>
            </w:r>
          </w:p>
        </w:tc>
      </w:tr>
    </w:tbl>
    <w:p w:rsidR="00D202A4" w:rsidRPr="00D202A4" w:rsidRDefault="00D202A4" w:rsidP="00D202A4">
      <w:pPr>
        <w:jc w:val="center"/>
        <w:rPr>
          <w:sz w:val="20"/>
          <w:szCs w:val="20"/>
        </w:rPr>
      </w:pPr>
    </w:p>
    <w:sectPr w:rsidR="00D202A4" w:rsidRPr="00D202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DF16EC"/>
    <w:multiLevelType w:val="hybridMultilevel"/>
    <w:tmpl w:val="0F64BCFE"/>
    <w:lvl w:ilvl="0" w:tplc="04090001">
      <w:start w:val="1"/>
      <w:numFmt w:val="bullet"/>
      <w:lvlText w:val=""/>
      <w:lvlJc w:val="left"/>
      <w:pPr>
        <w:ind w:left="8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6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3MDMyMjEyMLawtDBT0lEKTi0uzszPAykwrAUA7tgG+iwAAAA="/>
  </w:docVars>
  <w:rsids>
    <w:rsidRoot w:val="00D202A4"/>
    <w:rsid w:val="00365327"/>
    <w:rsid w:val="00536589"/>
    <w:rsid w:val="00886B61"/>
    <w:rsid w:val="00D20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4F58B"/>
  <w15:chartTrackingRefBased/>
  <w15:docId w15:val="{80726566-C051-4054-87E3-85B357AAB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202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202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00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577234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47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768374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USD</Company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ica.Mendoza</dc:creator>
  <cp:keywords/>
  <dc:description/>
  <cp:lastModifiedBy/>
  <cp:revision>1</cp:revision>
  <dcterms:created xsi:type="dcterms:W3CDTF">2023-10-13T21:30:00Z</dcterms:created>
</cp:coreProperties>
</file>